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F38DF" w14:textId="464F781A" w:rsidR="00C05F4A" w:rsidRPr="00F600BC" w:rsidRDefault="00F600BC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F600BC">
        <w:rPr>
          <w:rFonts w:ascii="Times New Roman" w:hAnsi="Times New Roman" w:cs="Times New Roman"/>
          <w:b/>
          <w:u w:val="single"/>
        </w:rPr>
        <w:t>ČESTNÉ PROHLÁŠENÍ K MEZINÁRODNÍM SANKCÍM (VZOR)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284E89D3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9B1A0D" w:rsidRPr="009B1A0D">
        <w:rPr>
          <w:rFonts w:ascii="Times New Roman" w:hAnsi="Times New Roman" w:cs="Times New Roman"/>
          <w:b/>
        </w:rPr>
        <w:t>Rekonstrukce sportovišť ZŠ Jeseniova Praha 3</w:t>
      </w:r>
      <w:r w:rsidR="00806C32">
        <w:rPr>
          <w:rFonts w:ascii="Times New Roman" w:hAnsi="Times New Roman" w:cs="Times New Roman"/>
          <w:b/>
        </w:rPr>
        <w:t xml:space="preserve"> – II. vyhlášení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15060571" w14:textId="32189333" w:rsidR="00F600BC" w:rsidRDefault="00C05F4A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</w:t>
      </w:r>
      <w:r w:rsidR="00F600BC" w:rsidRPr="00F600BC">
        <w:rPr>
          <w:rFonts w:ascii="Times New Roman" w:hAnsi="Times New Roman"/>
        </w:rPr>
        <w:t>tímto pro účely zadávacího řízení na veřejnou zakázku s názvem „</w:t>
      </w:r>
      <w:r w:rsidR="00F600BC" w:rsidRPr="009B1A0D">
        <w:rPr>
          <w:rFonts w:ascii="Times New Roman" w:hAnsi="Times New Roman" w:cs="Times New Roman"/>
          <w:b/>
        </w:rPr>
        <w:t>Rekonstrukce sportovišť ZŠ Jeseniova Praha 3</w:t>
      </w:r>
      <w:r w:rsidR="00806C32">
        <w:rPr>
          <w:rFonts w:ascii="Times New Roman" w:hAnsi="Times New Roman" w:cs="Times New Roman"/>
          <w:b/>
        </w:rPr>
        <w:t xml:space="preserve"> – II. v</w:t>
      </w:r>
      <w:r w:rsidR="00356E4B">
        <w:rPr>
          <w:rFonts w:ascii="Times New Roman" w:hAnsi="Times New Roman" w:cs="Times New Roman"/>
          <w:b/>
        </w:rPr>
        <w:t>yhlášení</w:t>
      </w:r>
      <w:r w:rsidR="00F600BC" w:rsidRPr="00F600BC">
        <w:rPr>
          <w:rFonts w:ascii="Times New Roman" w:hAnsi="Times New Roman"/>
        </w:rPr>
        <w:t xml:space="preserve">“ čestně prohlašuje, že výběrem jeho nabídky, uzavřením smlouvy ani plněním veřejné zakázky nedojde k porušení právních předpisů a rozhodnutí upravujících mezinárodní sankce, kterými jsou Česká republika nebo zadavatel vázáni. </w:t>
      </w:r>
    </w:p>
    <w:p w14:paraId="1350AD22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</w:p>
    <w:p w14:paraId="230B75A0" w14:textId="77777777" w:rsid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současně čestně prohlašuje, že ani žádný z poddodavatelů, dodavatelů nebo subjektů, jejichž prostřednictvím prokazuje část kvalifikace, a hodlá je využít při plnění smlouvy, není osobou, na kterou by dopadaly mezinárodní sankce dle právních předpisů a rozhodnutí, kterými jsou Česká republika nebo zadavatel vázáni. </w:t>
      </w:r>
    </w:p>
    <w:p w14:paraId="64430EC0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</w:p>
    <w:p w14:paraId="09AC5019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>Toto čestné prohlášení činí dodavatel na základě své vážné a svobodné vůle a je si vědom všech následků plynoucích z uvedení nepravdivých údajů.</w:t>
      </w:r>
    </w:p>
    <w:p w14:paraId="20A24847" w14:textId="328981CF" w:rsidR="00F600BC" w:rsidRDefault="00F600BC" w:rsidP="00C0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F82A20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AB281" w14:textId="77777777" w:rsidR="00F82A20" w:rsidRDefault="00F82A20" w:rsidP="00C05F4A">
      <w:pPr>
        <w:spacing w:after="0" w:line="240" w:lineRule="auto"/>
      </w:pPr>
      <w:r>
        <w:separator/>
      </w:r>
    </w:p>
  </w:endnote>
  <w:endnote w:type="continuationSeparator" w:id="0">
    <w:p w14:paraId="1BBAE4A2" w14:textId="77777777" w:rsidR="00F82A20" w:rsidRDefault="00F82A20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6117B" w14:textId="77777777" w:rsidR="00F82A20" w:rsidRDefault="00F82A20" w:rsidP="00C05F4A">
      <w:pPr>
        <w:spacing w:after="0" w:line="240" w:lineRule="auto"/>
      </w:pPr>
      <w:r>
        <w:separator/>
      </w:r>
    </w:p>
  </w:footnote>
  <w:footnote w:type="continuationSeparator" w:id="0">
    <w:p w14:paraId="7185C196" w14:textId="77777777" w:rsidR="00F82A20" w:rsidRDefault="00F82A20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32AF97B" w14:textId="396C9E6F" w:rsidR="00F11260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F600BC">
      <w:rPr>
        <w:rFonts w:ascii="Times New Roman" w:hAnsi="Times New Roman" w:cs="Times New Roman"/>
        <w:b/>
        <w:sz w:val="28"/>
        <w:szCs w:val="28"/>
        <w:u w:val="single"/>
      </w:rPr>
      <w:t>9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F600BC">
      <w:rPr>
        <w:rFonts w:ascii="Times New Roman" w:hAnsi="Times New Roman" w:cs="Times New Roman"/>
        <w:b/>
        <w:sz w:val="28"/>
        <w:szCs w:val="28"/>
        <w:u w:val="single"/>
      </w:rPr>
      <w:t xml:space="preserve">Čestné prohlášení k mezinárodním sankcím </w:t>
    </w:r>
    <w:r>
      <w:rPr>
        <w:rFonts w:ascii="Times New Roman" w:hAnsi="Times New Roman" w:cs="Times New Roman"/>
        <w:b/>
        <w:sz w:val="28"/>
        <w:szCs w:val="28"/>
        <w:u w:val="single"/>
      </w:rPr>
      <w:t>(vzor)</w:t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rgUAW6rNkywAAAA="/>
  </w:docVars>
  <w:rsids>
    <w:rsidRoot w:val="00C05F4A"/>
    <w:rsid w:val="00101E1D"/>
    <w:rsid w:val="00197877"/>
    <w:rsid w:val="00356E4B"/>
    <w:rsid w:val="00806C32"/>
    <w:rsid w:val="008977B5"/>
    <w:rsid w:val="008D19EB"/>
    <w:rsid w:val="009B1A0D"/>
    <w:rsid w:val="00BC45B4"/>
    <w:rsid w:val="00C05F4A"/>
    <w:rsid w:val="00D22040"/>
    <w:rsid w:val="00E42105"/>
    <w:rsid w:val="00F11260"/>
    <w:rsid w:val="00F600BC"/>
    <w:rsid w:val="00F82A20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1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59</Characters>
  <Application>Microsoft Office Word</Application>
  <DocSecurity>0</DocSecurity>
  <Lines>9</Lines>
  <Paragraphs>2</Paragraphs>
  <ScaleCrop>false</ScaleCrop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4</cp:revision>
  <dcterms:created xsi:type="dcterms:W3CDTF">2024-03-26T13:25:00Z</dcterms:created>
  <dcterms:modified xsi:type="dcterms:W3CDTF">2025-03-20T08:43:00Z</dcterms:modified>
</cp:coreProperties>
</file>